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1B2E10" w:rsidP="001B2E10" w14:paraId="55AC5E79" w14:textId="3FF537A8">
      <w:r w:rsidRPr="001B2E10">
        <w:rPr>
          <w:b/>
          <w:bCs/>
        </w:rPr>
        <w:t>Subject line</w:t>
      </w:r>
      <w:r>
        <w:t>: Let us know what you think!</w:t>
      </w:r>
    </w:p>
    <w:p w:rsidR="001B2E10" w:rsidRPr="001B2E10" w:rsidP="001B2E10" w14:paraId="6E478F8A" w14:textId="77777777">
      <w:pPr>
        <w:rPr>
          <w:b/>
          <w:bCs/>
        </w:rPr>
      </w:pPr>
      <w:r w:rsidRPr="001B2E10">
        <w:rPr>
          <w:b/>
          <w:bCs/>
        </w:rPr>
        <w:t xml:space="preserve">Body: </w:t>
      </w:r>
    </w:p>
    <w:p w:rsidR="001B2E10" w:rsidP="001B2E10" w14:paraId="50B135A7" w14:textId="5E794B38">
      <w:r>
        <w:t>Hello!</w:t>
      </w:r>
    </w:p>
    <w:p w:rsidR="001B2E10" w:rsidP="001B2E10" w14:paraId="212D4A52" w14:textId="640CDAA5">
      <w:r>
        <w:t>We hope you</w:t>
      </w:r>
      <w:r>
        <w:t xml:space="preserve"> found NASA’s Office of the Chief Financial Officer (OCFO), Diversity, Equity, Inclusion and Accessibility (DEIA) Pathways Internship and Career Fair Webinar</w:t>
      </w:r>
      <w:r w:rsidR="00E04A01">
        <w:t xml:space="preserve"> on September 6</w:t>
      </w:r>
      <w:r w:rsidRPr="00E04A01" w:rsidR="00E04A01">
        <w:rPr>
          <w:vertAlign w:val="superscript"/>
        </w:rPr>
        <w:t>th</w:t>
      </w:r>
      <w:r w:rsidR="00E04A01">
        <w:t>, 2023,</w:t>
      </w:r>
      <w:r>
        <w:t xml:space="preserve"> informative. </w:t>
      </w:r>
      <w:r>
        <w:t xml:space="preserve"> We try our best to provide </w:t>
      </w:r>
      <w:r w:rsidR="00E75278">
        <w:t>all</w:t>
      </w:r>
      <w:r w:rsidR="00E04A01">
        <w:t xml:space="preserve"> the</w:t>
      </w:r>
      <w:r>
        <w:t xml:space="preserve"> </w:t>
      </w:r>
      <w:r w:rsidR="00E04A01">
        <w:t>participants with high-quality information</w:t>
      </w:r>
      <w:r>
        <w:t>.</w:t>
      </w:r>
      <w:r w:rsidR="00E04A01">
        <w:t xml:space="preserve"> </w:t>
      </w:r>
      <w:r>
        <w:t xml:space="preserve"> But don’t let us guess – help us learn from you directly.</w:t>
      </w:r>
    </w:p>
    <w:p w:rsidR="00E04A01" w:rsidP="001B2E10" w14:paraId="6D1595F6" w14:textId="77777777">
      <w:r>
        <w:t>Please take only 5 minutes of your day to complete this</w:t>
      </w:r>
      <w:r>
        <w:t xml:space="preserve"> survey at</w:t>
      </w:r>
    </w:p>
    <w:p w:rsidR="001B2E10" w:rsidP="001B2E10" w14:paraId="5CAD5112" w14:textId="747C1E52">
      <w:hyperlink r:id="rId6" w:history="1">
        <w:r w:rsidRPr="003669DB">
          <w:rPr>
            <w:rStyle w:val="Hyperlink"/>
          </w:rPr>
          <w:t>https://www.surveymonkey.com/r/GC3HCQT</w:t>
        </w:r>
      </w:hyperlink>
      <w:r>
        <w:t xml:space="preserve"> </w:t>
      </w:r>
      <w:r>
        <w:t>and share your thoughts.</w:t>
      </w:r>
      <w:r>
        <w:t xml:space="preserve"> </w:t>
      </w:r>
      <w:r>
        <w:t xml:space="preserve"> Any feedback is important to us because that’s how we can improve.</w:t>
      </w:r>
    </w:p>
    <w:p w:rsidR="00F928D8" w:rsidP="001B2E10" w14:paraId="52CE7D9B" w14:textId="24FB9492">
      <w:r>
        <w:t xml:space="preserve">Thank you for sharing your time with us, and we hope to see you again at </w:t>
      </w:r>
      <w:r w:rsidR="00E04A01">
        <w:t xml:space="preserve">a future </w:t>
      </w:r>
      <w:r>
        <w:t>NASA OCFO DEIA event</w:t>
      </w:r>
      <w:r>
        <w:t>!</w:t>
      </w:r>
    </w:p>
    <w:p w:rsidR="001B2E10" w:rsidP="001B2E10" w14:paraId="709C07C3" w14:textId="7EB9B596">
      <w:r>
        <w:t>NASA OCFO DEIA Team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2EFF"/>
    <w:rsid w:val="00142EFF"/>
    <w:rsid w:val="001B2E10"/>
    <w:rsid w:val="003669DB"/>
    <w:rsid w:val="00E04A01"/>
    <w:rsid w:val="00E75278"/>
    <w:rsid w:val="00F928D8"/>
  </w:rsids>
  <w:docVars>
    <w:docVar w:name="__Grammarly_42___1" w:val="H4sIAAAAAAAEAKtWcslP9kxRslIyNDY2tjS0MDEyNzQ3tzAzMDRV0lEKTi0uzszPAykwrAUA5xg80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B808D20"/>
  <w15:chartTrackingRefBased/>
  <w15:docId w15:val="{C36F3591-08CD-4047-A0AA-2EF397044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04A0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4A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hyperlink" Target="https://www.surveymonkey.com/r/GC3HCQT" TargetMode="External" /><Relationship Id="rId7" Type="http://schemas.openxmlformats.org/officeDocument/2006/relationships/theme" Target="theme/theme1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85712A9B0E014A821F96E8193710BC" ma:contentTypeVersion="12" ma:contentTypeDescription="Create a new document." ma:contentTypeScope="" ma:versionID="487bbc508acdd9e58ea460a0331fb258">
  <xsd:schema xmlns:xsd="http://www.w3.org/2001/XMLSchema" xmlns:xs="http://www.w3.org/2001/XMLSchema" xmlns:p="http://schemas.microsoft.com/office/2006/metadata/properties" xmlns:ns2="a1a0e265-3c98-4989-82f8-db0e13907c63" xmlns:ns3="022946b7-a681-4ee6-a5ff-b236f47f2c0a" targetNamespace="http://schemas.microsoft.com/office/2006/metadata/properties" ma:root="true" ma:fieldsID="acfcdd691effea22bfadfdf9e2de293d" ns2:_="" ns3:_="">
    <xsd:import namespace="a1a0e265-3c98-4989-82f8-db0e13907c63"/>
    <xsd:import namespace="022946b7-a681-4ee6-a5ff-b236f47f2c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a0e265-3c98-4989-82f8-db0e13907c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b68aea-d2ee-4a6c-85e6-e4b5686e96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2946b7-a681-4ee6-a5ff-b236f47f2c0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F14475-4C6E-4F60-B032-D72522EE67AE}">
  <ds:schemaRefs/>
</ds:datastoreItem>
</file>

<file path=customXml/itemProps2.xml><?xml version="1.0" encoding="utf-8"?>
<ds:datastoreItem xmlns:ds="http://schemas.openxmlformats.org/officeDocument/2006/customXml" ds:itemID="{19119B87-CDD6-485A-AC11-C76A11BD806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16</Words>
  <Characters>662</Characters>
  <Application>Microsoft Office Word</Application>
  <DocSecurity>0</DocSecurity>
  <Lines>5</Lines>
  <Paragraphs>1</Paragraphs>
  <ScaleCrop>false</ScaleCrop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rphy, LeeAnn A {She,Her,Hers} (GSFC-1520)</dc:creator>
  <cp:lastModifiedBy>Murphy, LeeAnn A {She,Her,Hers} (GSFC-1520)</cp:lastModifiedBy>
  <cp:revision>4</cp:revision>
  <dcterms:created xsi:type="dcterms:W3CDTF">2023-09-14T16:50:00Z</dcterms:created>
  <dcterms:modified xsi:type="dcterms:W3CDTF">2023-09-14T17:01:00Z</dcterms:modified>
</cp:coreProperties>
</file>